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5241" w14:textId="77777777" w:rsidR="00C546FB" w:rsidRDefault="00AF616B" w:rsidP="00AF616B">
      <w:pPr>
        <w:pStyle w:val="ListParagraph"/>
        <w:numPr>
          <w:ilvl w:val="0"/>
          <w:numId w:val="1"/>
        </w:numPr>
        <w:rPr>
          <w:lang w:val="en-US"/>
        </w:rPr>
      </w:pPr>
      <w:r w:rsidRPr="00AF616B">
        <w:rPr>
          <w:lang w:val="en-US"/>
        </w:rPr>
        <w:t>What is the difference between a list and a set?</w:t>
      </w:r>
    </w:p>
    <w:p w14:paraId="2E75CE1C" w14:textId="6AB3B675" w:rsidR="00E00EB7" w:rsidRDefault="00E00EB7" w:rsidP="00E00EB7">
      <w:pPr>
        <w:ind w:left="720"/>
        <w:rPr>
          <w:b/>
          <w:bCs/>
          <w:lang w:val="en-US"/>
        </w:rPr>
      </w:pPr>
      <w:r>
        <w:rPr>
          <w:b/>
          <w:bCs/>
          <w:lang w:val="en-US"/>
        </w:rPr>
        <w:t>‘</w:t>
      </w:r>
      <w:r w:rsidRPr="00E00EB7">
        <w:rPr>
          <w:b/>
          <w:bCs/>
          <w:lang w:val="en-US"/>
        </w:rPr>
        <w:t>Set</w:t>
      </w:r>
      <w:r>
        <w:rPr>
          <w:b/>
          <w:bCs/>
          <w:lang w:val="en-US"/>
        </w:rPr>
        <w:t xml:space="preserve">’ </w:t>
      </w:r>
      <w:r w:rsidRPr="00E00EB7">
        <w:rPr>
          <w:lang w:val="en-US"/>
        </w:rPr>
        <w:t xml:space="preserve">is a collection of unique </w:t>
      </w:r>
      <w:r w:rsidR="003E5F7C">
        <w:rPr>
          <w:lang w:val="en-US"/>
        </w:rPr>
        <w:t>data.</w:t>
      </w:r>
      <w:bookmarkStart w:id="0" w:name="_GoBack"/>
      <w:bookmarkEnd w:id="0"/>
    </w:p>
    <w:p w14:paraId="05346DE5" w14:textId="721BEFA2" w:rsidR="00E00EB7" w:rsidRPr="00E00EB7" w:rsidRDefault="00E00EB7" w:rsidP="00E00EB7">
      <w:pPr>
        <w:ind w:left="720"/>
        <w:rPr>
          <w:lang w:val="en-US"/>
        </w:rPr>
      </w:pPr>
      <w:r>
        <w:rPr>
          <w:b/>
          <w:bCs/>
          <w:lang w:val="en-US"/>
        </w:rPr>
        <w:t xml:space="preserve">‘List’ </w:t>
      </w:r>
      <w:r w:rsidRPr="00E00EB7">
        <w:rPr>
          <w:lang w:val="en-US"/>
        </w:rPr>
        <w:t xml:space="preserve">can have multiple copy of same data </w:t>
      </w:r>
    </w:p>
    <w:sectPr w:rsidR="00E00EB7" w:rsidRPr="00E00E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17058"/>
    <w:multiLevelType w:val="hybridMultilevel"/>
    <w:tmpl w:val="829AF1A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tLQwMzEztrSwMDRW0lEKTi0uzszPAykwrAUAWpjnDCwAAAA="/>
  </w:docVars>
  <w:rsids>
    <w:rsidRoot w:val="006C5B5C"/>
    <w:rsid w:val="003E5F7C"/>
    <w:rsid w:val="006C5B5C"/>
    <w:rsid w:val="00740995"/>
    <w:rsid w:val="00AF616B"/>
    <w:rsid w:val="00C546FB"/>
    <w:rsid w:val="00E00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2BFDD"/>
  <w15:chartTrackingRefBased/>
  <w15:docId w15:val="{C06B228F-B3BB-43DE-9A43-72AAEC48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1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9642F-DEAC-4913-94B1-B68B1FB48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raj parmar</dc:creator>
  <cp:keywords/>
  <dc:description/>
  <cp:lastModifiedBy>jayraj parmar</cp:lastModifiedBy>
  <cp:revision>8</cp:revision>
  <dcterms:created xsi:type="dcterms:W3CDTF">2020-05-30T13:44:00Z</dcterms:created>
  <dcterms:modified xsi:type="dcterms:W3CDTF">2020-05-30T13:52:00Z</dcterms:modified>
</cp:coreProperties>
</file>